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203AD" w:rsidRDefault="00B203AD" w:rsidP="00B203AD">
      <w:pPr>
        <w:jc w:val="right"/>
      </w:pPr>
      <w:r>
        <w:t>Αθήνα, 4/2/2018</w:t>
      </w:r>
    </w:p>
    <w:p w:rsidR="00B203AD" w:rsidRPr="00C06F31" w:rsidRDefault="00B203AD" w:rsidP="00B203AD">
      <w:pPr>
        <w:jc w:val="center"/>
        <w:rPr>
          <w:b/>
        </w:rPr>
      </w:pPr>
      <w:r w:rsidRPr="00C06F31">
        <w:rPr>
          <w:b/>
        </w:rPr>
        <w:t>ΑΝΑΚΟΙΝΩΣΗ</w:t>
      </w:r>
    </w:p>
    <w:p w:rsidR="00C06F31" w:rsidRDefault="00C06F31"/>
    <w:p w:rsidR="00C25B57" w:rsidRDefault="00C06F31">
      <w:r>
        <w:t>Αγαπητοί φοιτητές,</w:t>
      </w:r>
    </w:p>
    <w:p w:rsidR="00C06F31" w:rsidRDefault="00C06F31">
      <w:r>
        <w:t xml:space="preserve">Λόγω προσωπικού κωλύματος οι ώρες γραφείου την Δευτέρα 5/2 4.00-5.00 και την Πέμπτη 8/2 μεταξύ 1.00-3.00 αναβάλλονται. </w:t>
      </w:r>
    </w:p>
    <w:p w:rsidR="00C06F31" w:rsidRDefault="00C06F31">
      <w:r>
        <w:t xml:space="preserve">Ώρες γραφείου θα πραγματοποιηθούν εκτάκτως </w:t>
      </w:r>
      <w:r w:rsidRPr="00C06F31">
        <w:rPr>
          <w:b/>
          <w:u w:val="single"/>
        </w:rPr>
        <w:t>την Τετάρτη 7/2 μεταξύ 10.30-11.30</w:t>
      </w:r>
      <w:r>
        <w:t xml:space="preserve">. </w:t>
      </w:r>
    </w:p>
    <w:p w:rsidR="00C06F31" w:rsidRDefault="00C06F31">
      <w:r>
        <w:t xml:space="preserve">Σάνδρα Κοέν </w:t>
      </w:r>
    </w:p>
    <w:p w:rsidR="00B203AD" w:rsidRDefault="00B203AD"/>
    <w:sectPr w:rsidR="00B203AD" w:rsidSect="00C25B5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2E37CA1"/>
    <w:multiLevelType w:val="hybridMultilevel"/>
    <w:tmpl w:val="E33C1748"/>
    <w:lvl w:ilvl="0" w:tplc="A112AD5C">
      <w:start w:val="1"/>
      <w:numFmt w:val="decimal"/>
      <w:pStyle w:val="2"/>
      <w:lvlText w:val="%1.1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AE76117"/>
    <w:multiLevelType w:val="hybridMultilevel"/>
    <w:tmpl w:val="476EB80E"/>
    <w:lvl w:ilvl="0" w:tplc="8A5692EE">
      <w:start w:val="1"/>
      <w:numFmt w:val="decimal"/>
      <w:pStyle w:val="3"/>
      <w:lvlText w:val="%1.1.1 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IyNDI0N7c0MLe0NDVX0lEKTi0uzszPAykwrAUAh9OATiwAAAA="/>
  </w:docVars>
  <w:rsids>
    <w:rsidRoot w:val="00C06F31"/>
    <w:rsid w:val="00131367"/>
    <w:rsid w:val="0018439A"/>
    <w:rsid w:val="002F5822"/>
    <w:rsid w:val="00344D7C"/>
    <w:rsid w:val="003D43CC"/>
    <w:rsid w:val="0046031D"/>
    <w:rsid w:val="004E79DC"/>
    <w:rsid w:val="00730941"/>
    <w:rsid w:val="008A3804"/>
    <w:rsid w:val="00AE5C71"/>
    <w:rsid w:val="00B07DEB"/>
    <w:rsid w:val="00B13F62"/>
    <w:rsid w:val="00B203AD"/>
    <w:rsid w:val="00C06F31"/>
    <w:rsid w:val="00C25B57"/>
    <w:rsid w:val="00C4053E"/>
    <w:rsid w:val="00C51E57"/>
    <w:rsid w:val="00DF34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031D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4603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46031D"/>
    <w:pPr>
      <w:keepNext/>
      <w:keepLines/>
      <w:numPr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46031D"/>
    <w:pPr>
      <w:keepNext/>
      <w:keepLines/>
      <w:numPr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46031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Επικεφαλίδα 2 Char"/>
    <w:basedOn w:val="a0"/>
    <w:link w:val="2"/>
    <w:uiPriority w:val="9"/>
    <w:rsid w:val="0046031D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3Char">
    <w:name w:val="Επικεφαλίδα 3 Char"/>
    <w:basedOn w:val="a0"/>
    <w:link w:val="3"/>
    <w:uiPriority w:val="9"/>
    <w:rsid w:val="0046031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3">
    <w:name w:val="caption"/>
    <w:basedOn w:val="a"/>
    <w:next w:val="a"/>
    <w:uiPriority w:val="35"/>
    <w:unhideWhenUsed/>
    <w:qFormat/>
    <w:rsid w:val="0046031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4">
    <w:name w:val="No Spacing"/>
    <w:uiPriority w:val="1"/>
    <w:qFormat/>
    <w:rsid w:val="0046031D"/>
    <w:pPr>
      <w:spacing w:after="0" w:line="240" w:lineRule="auto"/>
    </w:pPr>
  </w:style>
  <w:style w:type="paragraph" w:styleId="a5">
    <w:name w:val="List Paragraph"/>
    <w:basedOn w:val="a"/>
    <w:uiPriority w:val="34"/>
    <w:qFormat/>
    <w:rsid w:val="0046031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</Words>
  <Characters>221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8-02-04T10:08:00Z</cp:lastPrinted>
  <dcterms:created xsi:type="dcterms:W3CDTF">2018-02-04T10:12:00Z</dcterms:created>
  <dcterms:modified xsi:type="dcterms:W3CDTF">2018-02-04T10:12:00Z</dcterms:modified>
</cp:coreProperties>
</file>